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August  11, 2021 (08:25:27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t xml:space="preserve">“</w:t>
      </w:r>
      <w:r>
        <w:t xml:space="preserve">Navigating repositories</w:t>
      </w:r>
      <w:r>
        <w:t xml:space="preserve">”</w:t>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t xml:space="preserve">“</w:t>
      </w:r>
      <w:r>
        <w:t xml:space="preserve">Navigating folders</w:t>
      </w:r>
      <w:r>
        <w:t xml:space="preserve">”</w:t>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t xml:space="preserve">“</w:t>
      </w:r>
      <w:r>
        <w:t xml:space="preserve">Navigating documents</w:t>
      </w:r>
      <w:r>
        <w:t xml:space="preserve">”</w:t>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t xml:space="preserve">“</w:t>
      </w:r>
      <w:r>
        <w:t xml:space="preserve">Editing Mode</w:t>
      </w:r>
      <w:r>
        <w:t xml:space="preserve">”</w:t>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t xml:space="preserve">“</w:t>
      </w:r>
      <w:r>
        <w:t xml:space="preserve">Editing vs Previewing</w:t>
      </w:r>
      <w:r>
        <w:t xml:space="preserve">”</w:t>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t xml:space="preserve">“</w:t>
      </w:r>
      <w:r>
        <w:t xml:space="preserve">Committing</w:t>
      </w:r>
      <w:r>
        <w:t xml:space="preserve">”</w:t>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08-12T00:25:33Z</dcterms:created>
  <dcterms:modified xsi:type="dcterms:W3CDTF">2021-08-12T00:25: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08:25:27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